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FBC726" w14:textId="6CCD2D86" w:rsidR="0074097A" w:rsidRDefault="0074097A" w:rsidP="0074097A">
      <w:pPr>
        <w:pStyle w:val="Heading1"/>
        <w:jc w:val="center"/>
      </w:pPr>
      <w:r>
        <w:t xml:space="preserve">Лекция № </w:t>
      </w:r>
      <w:r>
        <w:t>1</w:t>
      </w:r>
    </w:p>
    <w:p w14:paraId="32B6D63D" w14:textId="0060324F" w:rsidR="00C177F0" w:rsidRPr="00EA6CE7" w:rsidRDefault="0074097A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…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576C437" w14:textId="5047C21F" w:rsidR="00EA6CE7" w:rsidRPr="00526465" w:rsidRDefault="0074097A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,…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m</m:t>
                  </m:r>
                </m:sub>
              </m:sSub>
            </m:e>
          </m:d>
          <m:r>
            <w:rPr>
              <w:rFonts w:ascii="Cambria Math" w:eastAsiaTheme="minorEastAsia" w:hAnsi="Cambria Math"/>
              <w:lang w:val="en-US"/>
            </w:rPr>
            <m:t xml:space="preserve">   0≤m≤n</m:t>
          </m:r>
        </m:oMath>
      </m:oMathPara>
    </w:p>
    <w:p w14:paraId="6BEEF859" w14:textId="629AE334" w:rsidR="00526465" w:rsidRPr="00526465" w:rsidRDefault="0074097A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1</m:t>
              </m:r>
            </m:sub>
          </m:sSub>
        </m:oMath>
      </m:oMathPara>
    </w:p>
    <w:p w14:paraId="6B0B2B16" w14:textId="27D90645" w:rsidR="00526465" w:rsidRPr="00526465" w:rsidRDefault="0074097A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2</m:t>
              </m:r>
            </m:sub>
          </m:sSub>
        </m:oMath>
      </m:oMathPara>
    </w:p>
    <w:p w14:paraId="70AF8CAB" w14:textId="0FCA2A37" w:rsidR="00526465" w:rsidRPr="00526465" w:rsidRDefault="00526465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⋮</m:t>
          </m:r>
        </m:oMath>
      </m:oMathPara>
    </w:p>
    <w:p w14:paraId="59C22B96" w14:textId="57736B44" w:rsidR="00526465" w:rsidRPr="00185734" w:rsidRDefault="0074097A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m</m:t>
              </m:r>
            </m:sub>
          </m:sSub>
        </m:oMath>
      </m:oMathPara>
    </w:p>
    <w:p w14:paraId="01E6EE91" w14:textId="3DF85E6E" w:rsidR="00185734" w:rsidRDefault="00185734">
      <w:pPr>
        <w:rPr>
          <w:rFonts w:eastAsiaTheme="minorEastAsia"/>
          <w:lang w:val="en-US"/>
        </w:rPr>
      </w:pPr>
    </w:p>
    <w:p w14:paraId="7C4B7A26" w14:textId="7FCD5F92" w:rsidR="00412DD3" w:rsidRPr="001A0119" w:rsidRDefault="001A0119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k≠l→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val="en-US"/>
            </w:rPr>
            <m:t>≠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l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val="en-US"/>
            </w:rPr>
            <m:t>—</m:t>
          </m:r>
          <m:r>
            <w:rPr>
              <w:rFonts w:ascii="Cambria Math" w:eastAsiaTheme="minorEastAsia" w:hAnsi="Cambria Math"/>
            </w:rPr>
            <m:t>мат.</m:t>
          </m:r>
          <m:r>
            <w:rPr>
              <w:rFonts w:ascii="Cambria Math" w:eastAsiaTheme="minorEastAsia" w:hAnsi="Cambria Math"/>
              <w:lang w:val="en-US"/>
            </w:rPr>
            <m:t xml:space="preserve">    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k+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—програм.</m:t>
          </m:r>
        </m:oMath>
      </m:oMathPara>
    </w:p>
    <w:p w14:paraId="107573EE" w14:textId="35D73B34" w:rsidR="00CE1914" w:rsidRPr="00E92103" w:rsidRDefault="0074097A">
      <w:p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n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m</m:t>
            </m:r>
          </m:sup>
        </m:sSubSup>
      </m:oMath>
      <w:r w:rsidR="00FE6C89">
        <w:rPr>
          <w:rFonts w:eastAsiaTheme="minorEastAsia"/>
        </w:rPr>
        <w:t>— число сочетаний из</w:t>
      </w:r>
      <w:r w:rsidR="00E92103">
        <w:rPr>
          <w:rFonts w:eastAsiaTheme="minorEastAsia"/>
        </w:rPr>
        <w:t xml:space="preserve"> множества</w:t>
      </w:r>
      <w:r w:rsidR="00FE6C89">
        <w:rPr>
          <w:rFonts w:eastAsiaTheme="minorEastAsia"/>
        </w:rPr>
        <w:t xml:space="preserve"> </w:t>
      </w:r>
      <w:r w:rsidR="00FE6C89" w:rsidRPr="00FE6C89">
        <w:rPr>
          <w:rFonts w:eastAsiaTheme="minorEastAsia"/>
          <w:i/>
          <w:lang w:val="en-US"/>
        </w:rPr>
        <w:t>n</w:t>
      </w:r>
      <w:r w:rsidR="00FE6C89" w:rsidRPr="00FE6C89">
        <w:rPr>
          <w:rFonts w:eastAsiaTheme="minorEastAsia"/>
        </w:rPr>
        <w:t xml:space="preserve"> </w:t>
      </w:r>
      <w:r w:rsidR="00FE6C89">
        <w:rPr>
          <w:rFonts w:eastAsiaTheme="minorEastAsia"/>
        </w:rPr>
        <w:t xml:space="preserve">по </w:t>
      </w:r>
      <w:r w:rsidR="00320CA7">
        <w:rPr>
          <w:rFonts w:eastAsiaTheme="minorEastAsia"/>
        </w:rPr>
        <w:t xml:space="preserve">количеству символов </w:t>
      </w:r>
      <w:r w:rsidR="00FE6C89" w:rsidRPr="00FE6C89">
        <w:rPr>
          <w:rFonts w:eastAsiaTheme="minorEastAsia"/>
          <w:i/>
          <w:lang w:val="en-US"/>
        </w:rPr>
        <w:t>m</w:t>
      </w:r>
    </w:p>
    <w:p w14:paraId="140E1790" w14:textId="1210DB31" w:rsidR="00FE6C89" w:rsidRPr="00CE1914" w:rsidRDefault="0074097A">
      <w:p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*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-1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CE1914" w:rsidRPr="00CE1914">
        <w:rPr>
          <w:rFonts w:eastAsiaTheme="minorEastAsia"/>
        </w:rPr>
        <w:t xml:space="preserve"> — </w:t>
      </w:r>
      <w:r w:rsidR="00CE1914">
        <w:rPr>
          <w:rFonts w:eastAsiaTheme="minorEastAsia"/>
        </w:rPr>
        <w:t>число расстановок, где порядок важен</w:t>
      </w:r>
    </w:p>
    <w:p w14:paraId="5D98AE27" w14:textId="1D070E56" w:rsidR="00CE1914" w:rsidRDefault="0074097A">
      <w:p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  <m:r>
              <w:rPr>
                <w:rFonts w:ascii="Cambria Math" w:eastAsiaTheme="minorEastAsia" w:hAnsi="Cambria Math"/>
              </w:rPr>
              <m:t>!</m:t>
            </m: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-m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</m:oMath>
      <w:r w:rsidR="0020158B" w:rsidRPr="0020158B">
        <w:rPr>
          <w:rFonts w:eastAsiaTheme="minorEastAsia"/>
        </w:rPr>
        <w:t xml:space="preserve"> — </w:t>
      </w:r>
      <w:r w:rsidR="0020158B">
        <w:rPr>
          <w:rFonts w:eastAsiaTheme="minorEastAsia"/>
        </w:rPr>
        <w:t>число расстановок, где порядок неважен</w:t>
      </w:r>
    </w:p>
    <w:p w14:paraId="32BDC7EB" w14:textId="7A7A32EA" w:rsidR="00320CA7" w:rsidRDefault="00320CA7">
      <w:pPr>
        <w:rPr>
          <w:rFonts w:eastAsiaTheme="minorEastAsia"/>
        </w:rPr>
      </w:pPr>
    </w:p>
    <w:p w14:paraId="3D002C26" w14:textId="2014FD8A" w:rsidR="006D5D0D" w:rsidRPr="0065652F" w:rsidRDefault="0074097A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0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+…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p>
        </m:oMath>
      </m:oMathPara>
    </w:p>
    <w:p w14:paraId="604F5027" w14:textId="4B863CC9" w:rsidR="0065652F" w:rsidRPr="00D575C5" w:rsidRDefault="0074097A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+y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</m:t>
          </m:r>
          <m:limLow>
            <m:limLow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groupChr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+y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en-US"/>
                    </w:rPr>
                    <m:t>*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+y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en-US"/>
                    </w:rPr>
                    <m:t>…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+y</m:t>
                      </m:r>
                    </m:e>
                  </m:d>
                </m:e>
              </m:groupChr>
            </m:e>
            <m:lim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lim>
          </m:limLow>
          <m:r>
            <w:rPr>
              <w:rFonts w:ascii="Cambria Math" w:eastAsiaTheme="minorEastAsia" w:hAnsi="Cambria Math"/>
              <w:lang w:val="en-US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m=0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m</m:t>
                  </m:r>
                </m:sup>
              </m:sSub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m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n-m</m:t>
                  </m:r>
                </m:sup>
              </m:sSup>
            </m:e>
          </m:nary>
        </m:oMath>
      </m:oMathPara>
    </w:p>
    <w:p w14:paraId="77D6CED2" w14:textId="77777777" w:rsidR="00D575C5" w:rsidRPr="00D575C5" w:rsidRDefault="00D575C5">
      <w:pPr>
        <w:rPr>
          <w:rFonts w:eastAsiaTheme="minorEastAsia"/>
          <w:lang w:val="en-US"/>
        </w:rPr>
      </w:pPr>
    </w:p>
    <w:sectPr w:rsidR="00D575C5" w:rsidRPr="00D575C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jYyNzEzNzIyMDNU0lEKTi0uzszPAykwqgUA/7TWuSwAAAA="/>
  </w:docVars>
  <w:rsids>
    <w:rsidRoot w:val="00452E0D"/>
    <w:rsid w:val="00125FA5"/>
    <w:rsid w:val="00147DAE"/>
    <w:rsid w:val="00185734"/>
    <w:rsid w:val="001A0119"/>
    <w:rsid w:val="0020158B"/>
    <w:rsid w:val="0025273E"/>
    <w:rsid w:val="00320CA7"/>
    <w:rsid w:val="00412DD3"/>
    <w:rsid w:val="00452E0D"/>
    <w:rsid w:val="004F723F"/>
    <w:rsid w:val="00513D49"/>
    <w:rsid w:val="00526465"/>
    <w:rsid w:val="00532F18"/>
    <w:rsid w:val="00561A91"/>
    <w:rsid w:val="005D1186"/>
    <w:rsid w:val="005D7136"/>
    <w:rsid w:val="0065652F"/>
    <w:rsid w:val="006D5D0D"/>
    <w:rsid w:val="007244D5"/>
    <w:rsid w:val="0074097A"/>
    <w:rsid w:val="00971493"/>
    <w:rsid w:val="00BB4AFF"/>
    <w:rsid w:val="00CE1914"/>
    <w:rsid w:val="00D00E01"/>
    <w:rsid w:val="00D575C5"/>
    <w:rsid w:val="00DC1EB2"/>
    <w:rsid w:val="00DD3B0A"/>
    <w:rsid w:val="00DE44BF"/>
    <w:rsid w:val="00E92103"/>
    <w:rsid w:val="00EA6CE7"/>
    <w:rsid w:val="00EC0918"/>
    <w:rsid w:val="00FE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F5AF4"/>
  <w15:chartTrackingRefBased/>
  <w15:docId w15:val="{F6AE903F-43CA-4D88-8C26-00A7BC709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097A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3B0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409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849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1</cp:revision>
  <dcterms:created xsi:type="dcterms:W3CDTF">2019-02-13T12:07:00Z</dcterms:created>
  <dcterms:modified xsi:type="dcterms:W3CDTF">2020-10-10T14:11:00Z</dcterms:modified>
</cp:coreProperties>
</file>